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9BD38" w14:textId="77777777" w:rsidR="00A1589D" w:rsidRDefault="00A1589D" w:rsidP="00A1589D">
      <w:pPr>
        <w:tabs>
          <w:tab w:val="center" w:pos="5400"/>
        </w:tabs>
        <w:spacing w:after="0"/>
        <w:rPr>
          <w:b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4"/>
        <w:gridCol w:w="7841"/>
        <w:gridCol w:w="1425"/>
      </w:tblGrid>
      <w:tr w:rsidR="00A1589D" w14:paraId="56358204" w14:textId="77777777" w:rsidTr="00A1589D">
        <w:tc>
          <w:tcPr>
            <w:tcW w:w="1548" w:type="dxa"/>
          </w:tcPr>
          <w:p w14:paraId="234CF832" w14:textId="77777777" w:rsidR="00A1589D" w:rsidRDefault="00A1589D" w:rsidP="00A1589D">
            <w:pPr>
              <w:tabs>
                <w:tab w:val="center" w:pos="5400"/>
              </w:tabs>
              <w:rPr>
                <w:b/>
                <w:sz w:val="32"/>
                <w:szCs w:val="32"/>
              </w:rPr>
            </w:pPr>
            <w:r>
              <w:rPr>
                <w:rFonts w:ascii="Arial Narrow" w:hAnsi="Arial Narrow"/>
                <w:noProof/>
              </w:rPr>
              <w:drawing>
                <wp:inline distT="0" distB="0" distL="0" distR="0" wp14:anchorId="088EC6A9" wp14:editId="6867EC54">
                  <wp:extent cx="511834" cy="575814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c_seal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980" cy="577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0" w:type="dxa"/>
            <w:vAlign w:val="center"/>
          </w:tcPr>
          <w:p w14:paraId="5ADA4A8A" w14:textId="77777777" w:rsidR="00A1589D" w:rsidRPr="00A1589D" w:rsidRDefault="00A1589D" w:rsidP="00A1589D">
            <w:pPr>
              <w:tabs>
                <w:tab w:val="center" w:pos="5400"/>
              </w:tabs>
              <w:jc w:val="center"/>
              <w:rPr>
                <w:b/>
                <w:sz w:val="24"/>
                <w:szCs w:val="24"/>
              </w:rPr>
            </w:pPr>
            <w:r w:rsidRPr="00A1589D">
              <w:rPr>
                <w:b/>
                <w:sz w:val="24"/>
                <w:szCs w:val="24"/>
              </w:rPr>
              <w:t>STATE OF ALASKA</w:t>
            </w:r>
          </w:p>
          <w:p w14:paraId="036A68B4" w14:textId="77777777" w:rsidR="00A1589D" w:rsidRDefault="00A1589D" w:rsidP="00A1589D">
            <w:pPr>
              <w:tabs>
                <w:tab w:val="center" w:pos="5400"/>
              </w:tabs>
              <w:jc w:val="center"/>
              <w:rPr>
                <w:b/>
                <w:sz w:val="24"/>
                <w:szCs w:val="24"/>
              </w:rPr>
            </w:pPr>
            <w:r w:rsidRPr="00A1589D">
              <w:rPr>
                <w:b/>
                <w:sz w:val="24"/>
                <w:szCs w:val="24"/>
              </w:rPr>
              <w:t>DEPARTMENT OF CORRECTIONS</w:t>
            </w:r>
          </w:p>
          <w:bookmarkStart w:id="0" w:name="_GoBack"/>
          <w:p w14:paraId="243F6954" w14:textId="556F5EDD" w:rsidR="00E55037" w:rsidRDefault="006D458C" w:rsidP="00A1589D">
            <w:pPr>
              <w:tabs>
                <w:tab w:val="center" w:pos="5400"/>
              </w:tabs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Choose One... "/>
                    <w:listEntry w:val="ANCHORAGE CORRECTIONAL COMPLEX EAST"/>
                    <w:listEntry w:val="ANCHORAGE CORRECTIONAL COMPLEX WEST"/>
                    <w:listEntry w:val="ANVIL MOUNTAIN CORRECTIONAL CENTER"/>
                    <w:listEntry w:val="FAIRBANKS CORRECTIONAL CENTER"/>
                    <w:listEntry w:val="GOOSE CREEK CORRECTIONAL CENTER"/>
                    <w:listEntry w:val="HILAND MOUNTAIN CORRECTIONAL CENTER"/>
                    <w:listEntry w:val="KETCHIKAN CORRECTIONAL CENTER"/>
                    <w:listEntry w:val="LEMON CREEK CORRECTIONAL CENTER"/>
                    <w:listEntry w:val="MAT-SU PRETRIAL"/>
                    <w:listEntry w:val="PALMER CORRECTIONAL CENTER"/>
                    <w:listEntry w:val="PT. McKENZIE CORRECTIONAL FARM"/>
                    <w:listEntry w:val="SPRING CREEK CORRECTIONAL CENTER"/>
                    <w:listEntry w:val="TRAINING ACADEMY"/>
                    <w:listEntry w:val="WILDWOOD CORRECTIONAL CENTER"/>
                    <w:listEntry w:val="YUKON KUSKOKWIM CORRECTIONAL CENTER"/>
                  </w:ddList>
                </w:ffData>
              </w:fldChar>
            </w:r>
            <w:bookmarkStart w:id="1" w:name="Dropdown2"/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4850DF">
              <w:rPr>
                <w:b/>
                <w:sz w:val="24"/>
                <w:szCs w:val="24"/>
              </w:rPr>
            </w:r>
            <w:r w:rsidR="004850DF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  <w:bookmarkEnd w:id="1"/>
            <w:bookmarkEnd w:id="0"/>
          </w:p>
        </w:tc>
        <w:tc>
          <w:tcPr>
            <w:tcW w:w="1458" w:type="dxa"/>
          </w:tcPr>
          <w:p w14:paraId="2FB88E3D" w14:textId="77777777" w:rsidR="00A1589D" w:rsidRDefault="00A1589D" w:rsidP="00A1589D">
            <w:pPr>
              <w:tabs>
                <w:tab w:val="center" w:pos="5400"/>
              </w:tabs>
              <w:rPr>
                <w:b/>
                <w:sz w:val="32"/>
                <w:szCs w:val="32"/>
              </w:rPr>
            </w:pPr>
          </w:p>
        </w:tc>
      </w:tr>
    </w:tbl>
    <w:p w14:paraId="5DC9B4B5" w14:textId="77777777" w:rsidR="00F565AF" w:rsidRPr="00A1589D" w:rsidRDefault="00A1589D" w:rsidP="00C917B6">
      <w:pPr>
        <w:tabs>
          <w:tab w:val="center" w:pos="5400"/>
        </w:tabs>
        <w:spacing w:after="80"/>
        <w:rPr>
          <w:b/>
          <w:sz w:val="28"/>
          <w:szCs w:val="28"/>
        </w:rPr>
      </w:pPr>
      <w:r>
        <w:rPr>
          <w:b/>
          <w:sz w:val="32"/>
          <w:szCs w:val="32"/>
        </w:rPr>
        <w:tab/>
      </w:r>
      <w:r w:rsidR="00F565AF" w:rsidRPr="00A1589D">
        <w:rPr>
          <w:b/>
          <w:sz w:val="28"/>
          <w:szCs w:val="28"/>
        </w:rPr>
        <w:t>Incident Report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8"/>
        <w:gridCol w:w="1170"/>
        <w:gridCol w:w="1350"/>
        <w:gridCol w:w="1890"/>
        <w:gridCol w:w="1440"/>
        <w:gridCol w:w="990"/>
      </w:tblGrid>
      <w:tr w:rsidR="00F565AF" w:rsidRPr="00215985" w14:paraId="778568F1" w14:textId="77777777" w:rsidTr="00215985">
        <w:tc>
          <w:tcPr>
            <w:tcW w:w="4158" w:type="dxa"/>
            <w:tcBorders>
              <w:bottom w:val="single" w:sz="4" w:space="0" w:color="auto"/>
            </w:tcBorders>
          </w:tcPr>
          <w:p w14:paraId="1E267B1E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Prisoner Full Name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54DEEF0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Offender #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9D43A23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DOB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DC73F76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Institution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FDA572E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Date</w:t>
            </w:r>
            <w:r w:rsidR="00215985" w:rsidRPr="00215985">
              <w:rPr>
                <w:rFonts w:ascii="Arial Narrow" w:hAnsi="Arial Narrow"/>
                <w:b/>
                <w:sz w:val="18"/>
                <w:szCs w:val="18"/>
              </w:rPr>
              <w:t xml:space="preserve"> of Incident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64F33DD" w14:textId="77777777" w:rsidR="00F565AF" w:rsidRPr="00215985" w:rsidRDefault="00F565A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15985">
              <w:rPr>
                <w:rFonts w:ascii="Arial Narrow" w:hAnsi="Arial Narrow"/>
                <w:b/>
                <w:sz w:val="18"/>
                <w:szCs w:val="18"/>
              </w:rPr>
              <w:t>Time</w:t>
            </w:r>
          </w:p>
        </w:tc>
      </w:tr>
      <w:tr w:rsidR="00F565AF" w:rsidRPr="004543AB" w14:paraId="3F11797F" w14:textId="77777777" w:rsidTr="00215985">
        <w:trPr>
          <w:trHeight w:val="432"/>
        </w:trPr>
        <w:tc>
          <w:tcPr>
            <w:tcW w:w="4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E694" w14:textId="77777777" w:rsidR="00F565AF" w:rsidRPr="004543AB" w:rsidRDefault="00923341" w:rsidP="00821014">
            <w:pPr>
              <w:spacing w:before="40" w:after="40"/>
            </w:pPr>
            <w:r w:rsidRPr="004543AB"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4543AB">
              <w:instrText xml:space="preserve"> FORMTEXT </w:instrText>
            </w:r>
            <w:r w:rsidRPr="004543AB">
              <w:fldChar w:fldCharType="separate"/>
            </w:r>
            <w:r w:rsidR="00821014">
              <w:t> </w:t>
            </w:r>
            <w:r w:rsidR="00821014">
              <w:t> </w:t>
            </w:r>
            <w:r w:rsidR="00821014">
              <w:t> </w:t>
            </w:r>
            <w:r w:rsidR="00821014">
              <w:t> </w:t>
            </w:r>
            <w:r w:rsidR="00821014">
              <w:t> </w:t>
            </w:r>
            <w:r w:rsidRPr="004543AB">
              <w:fldChar w:fldCharType="end"/>
            </w:r>
            <w:bookmarkEnd w:id="2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8D83" w14:textId="77777777" w:rsidR="00F565AF" w:rsidRPr="004543AB" w:rsidRDefault="00923341" w:rsidP="00382692">
            <w:pPr>
              <w:spacing w:before="40" w:after="40"/>
            </w:pPr>
            <w:r w:rsidRPr="004543AB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3"/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2BAF2" w14:textId="77777777" w:rsidR="00F565AF" w:rsidRPr="004543AB" w:rsidRDefault="00923341" w:rsidP="00382692">
            <w:pPr>
              <w:spacing w:before="40" w:after="40"/>
            </w:pPr>
            <w:r w:rsidRPr="004543AB"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4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C662" w14:textId="77777777" w:rsidR="00F565AF" w:rsidRPr="004543AB" w:rsidRDefault="00923341" w:rsidP="00382692">
            <w:pPr>
              <w:spacing w:before="40" w:after="40"/>
            </w:pPr>
            <w:r w:rsidRPr="004543AB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5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69CD" w14:textId="77777777" w:rsidR="00F565AF" w:rsidRPr="004543AB" w:rsidRDefault="00923341" w:rsidP="00382692">
            <w:pPr>
              <w:spacing w:before="40" w:after="40"/>
            </w:pPr>
            <w:r w:rsidRPr="004543AB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6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CD343" w14:textId="77777777" w:rsidR="00F565AF" w:rsidRPr="004543AB" w:rsidRDefault="00923341" w:rsidP="00382692">
            <w:pPr>
              <w:spacing w:before="40" w:after="40"/>
            </w:pPr>
            <w:r w:rsidRPr="004543AB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7"/>
          </w:p>
        </w:tc>
      </w:tr>
    </w:tbl>
    <w:p w14:paraId="1C6ED3E8" w14:textId="77777777" w:rsidR="00F565AF" w:rsidRPr="004543AB" w:rsidRDefault="00F565AF" w:rsidP="00382692">
      <w:pPr>
        <w:spacing w:before="80" w:after="80"/>
        <w:rPr>
          <w:rFonts w:ascii="Arial Narrow" w:hAnsi="Arial Narrow"/>
        </w:rPr>
      </w:pPr>
      <w:r w:rsidRPr="004543AB">
        <w:rPr>
          <w:rFonts w:ascii="Arial Narrow" w:hAnsi="Arial Narrow"/>
        </w:rPr>
        <w:t xml:space="preserve">Circle Course of Action (to be determined by the Assistant Superintendent):       </w:t>
      </w:r>
      <w:r w:rsidRPr="00382692">
        <w:rPr>
          <w:rFonts w:ascii="Arial Narrow" w:hAnsi="Arial Narrow"/>
          <w:b/>
        </w:rPr>
        <w:t>Disciplinary</w:t>
      </w:r>
      <w:r w:rsidRPr="00382692">
        <w:rPr>
          <w:rFonts w:ascii="Arial Narrow" w:hAnsi="Arial Narrow"/>
          <w:b/>
        </w:rPr>
        <w:tab/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0"/>
        <w:gridCol w:w="2025"/>
        <w:gridCol w:w="2457"/>
        <w:gridCol w:w="1591"/>
        <w:gridCol w:w="1347"/>
      </w:tblGrid>
      <w:tr w:rsidR="00F565AF" w:rsidRPr="004543AB" w14:paraId="1AD0F3A6" w14:textId="77777777" w:rsidTr="001518E9">
        <w:trPr>
          <w:trHeight w:val="720"/>
        </w:trPr>
        <w:tc>
          <w:tcPr>
            <w:tcW w:w="11016" w:type="dxa"/>
            <w:gridSpan w:val="5"/>
          </w:tcPr>
          <w:p w14:paraId="62C42BCB" w14:textId="77777777" w:rsidR="00A1589D" w:rsidRPr="004543AB" w:rsidRDefault="005D00B0" w:rsidP="00A1589D">
            <w:pPr>
              <w:spacing w:before="60" w:after="60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 xml:space="preserve">Infraction Citation &amp; Title: </w:t>
            </w:r>
            <w:r w:rsidR="0094191E" w:rsidRPr="00A1589D">
              <w:rPr>
                <w:rFonts w:ascii="Arial Narrow" w:hAnsi="Arial Narrow"/>
                <w:b/>
              </w:rPr>
              <w:t xml:space="preserve"> 22 AAC 05.400</w:t>
            </w:r>
            <w:r w:rsidR="00162C28">
              <w:rPr>
                <w:rFonts w:ascii="Arial Narrow" w:hAnsi="Arial Narrow"/>
                <w:b/>
              </w:rPr>
              <w:t xml:space="preserve"> </w:t>
            </w:r>
            <w:r w:rsidR="0094191E" w:rsidRPr="004543AB">
              <w:rPr>
                <w:rFonts w:ascii="Arial Narrow" w:hAnsi="Arial Narrow"/>
              </w:rPr>
              <w:t xml:space="preserve"> </w:t>
            </w:r>
            <w:r w:rsidR="00FB5DE7">
              <w:rPr>
                <w:rFonts w:ascii="Arial Narrow" w:hAnsi="Arial Narrow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 "/>
                    <w:listEntry w:val="(b)"/>
                    <w:listEntry w:val="(c)"/>
                    <w:listEntry w:val="(d)"/>
                    <w:listEntry w:val="(e)"/>
                    <w:listEntry w:val="Supplemental"/>
                    <w:listEntry w:val="Informational"/>
                  </w:ddList>
                </w:ffData>
              </w:fldChar>
            </w:r>
            <w:bookmarkStart w:id="8" w:name="Dropdown1"/>
            <w:r w:rsidR="00FB5DE7">
              <w:rPr>
                <w:rFonts w:ascii="Arial Narrow" w:hAnsi="Arial Narrow"/>
              </w:rPr>
              <w:instrText xml:space="preserve"> FORMDROPDOWN </w:instrText>
            </w:r>
            <w:r w:rsidR="004850DF">
              <w:rPr>
                <w:rFonts w:ascii="Arial Narrow" w:hAnsi="Arial Narrow"/>
              </w:rPr>
            </w:r>
            <w:r w:rsidR="004850DF">
              <w:rPr>
                <w:rFonts w:ascii="Arial Narrow" w:hAnsi="Arial Narrow"/>
              </w:rPr>
              <w:fldChar w:fldCharType="separate"/>
            </w:r>
            <w:r w:rsidR="00FB5DE7">
              <w:rPr>
                <w:rFonts w:ascii="Arial Narrow" w:hAnsi="Arial Narrow"/>
              </w:rPr>
              <w:fldChar w:fldCharType="end"/>
            </w:r>
            <w:bookmarkEnd w:id="8"/>
            <w:r w:rsidR="00162C28">
              <w:rPr>
                <w:rFonts w:ascii="Arial Narrow" w:hAnsi="Arial Narrow"/>
              </w:rPr>
              <w:t xml:space="preserve"> </w:t>
            </w:r>
            <w:r w:rsidR="0094191E" w:rsidRPr="004543AB">
              <w:rPr>
                <w:rFonts w:ascii="Arial Narrow" w:hAnsi="Arial Narrow"/>
              </w:rPr>
              <w:t xml:space="preserve"> </w:t>
            </w:r>
            <w:r w:rsidR="0094191E" w:rsidRPr="004543AB">
              <w:rPr>
                <w:rFonts w:ascii="Arial Narrow" w:hAnsi="Arial Narro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9" w:name="Text1"/>
            <w:r w:rsidR="0094191E" w:rsidRPr="004543AB">
              <w:rPr>
                <w:rFonts w:ascii="Arial Narrow" w:hAnsi="Arial Narrow"/>
              </w:rPr>
              <w:instrText xml:space="preserve"> FORMTEXT </w:instrText>
            </w:r>
            <w:r w:rsidR="0094191E" w:rsidRPr="004543AB">
              <w:rPr>
                <w:rFonts w:ascii="Arial Narrow" w:hAnsi="Arial Narrow"/>
              </w:rPr>
            </w:r>
            <w:r w:rsidR="0094191E" w:rsidRPr="004543AB">
              <w:rPr>
                <w:rFonts w:ascii="Arial Narrow" w:hAnsi="Arial Narrow"/>
              </w:rPr>
              <w:fldChar w:fldCharType="separate"/>
            </w:r>
            <w:r w:rsidR="0094191E" w:rsidRPr="004543AB">
              <w:rPr>
                <w:rFonts w:ascii="Arial Narrow" w:hAnsi="Arial Narrow"/>
                <w:noProof/>
              </w:rPr>
              <w:t> </w:t>
            </w:r>
            <w:r w:rsidR="0094191E" w:rsidRPr="004543AB">
              <w:rPr>
                <w:rFonts w:ascii="Arial Narrow" w:hAnsi="Arial Narrow"/>
                <w:noProof/>
              </w:rPr>
              <w:t> </w:t>
            </w:r>
            <w:r w:rsidR="0094191E" w:rsidRPr="004543AB">
              <w:rPr>
                <w:rFonts w:ascii="Arial Narrow" w:hAnsi="Arial Narrow"/>
                <w:noProof/>
              </w:rPr>
              <w:t> </w:t>
            </w:r>
            <w:r w:rsidR="0094191E" w:rsidRPr="004543AB">
              <w:rPr>
                <w:rFonts w:ascii="Arial Narrow" w:hAnsi="Arial Narrow"/>
                <w:noProof/>
              </w:rPr>
              <w:t> </w:t>
            </w:r>
            <w:r w:rsidR="0094191E" w:rsidRPr="004543AB">
              <w:rPr>
                <w:rFonts w:ascii="Arial Narrow" w:hAnsi="Arial Narrow"/>
                <w:noProof/>
              </w:rPr>
              <w:t> </w:t>
            </w:r>
            <w:r w:rsidR="0094191E" w:rsidRPr="004543AB">
              <w:rPr>
                <w:rFonts w:ascii="Arial Narrow" w:hAnsi="Arial Narrow"/>
              </w:rPr>
              <w:fldChar w:fldCharType="end"/>
            </w:r>
            <w:bookmarkEnd w:id="9"/>
          </w:p>
        </w:tc>
      </w:tr>
      <w:tr w:rsidR="00F565AF" w:rsidRPr="004543AB" w14:paraId="2BCDE8AC" w14:textId="77777777" w:rsidTr="001518E9">
        <w:trPr>
          <w:trHeight w:hRule="exact" w:val="5040"/>
        </w:trPr>
        <w:tc>
          <w:tcPr>
            <w:tcW w:w="11016" w:type="dxa"/>
            <w:gridSpan w:val="5"/>
          </w:tcPr>
          <w:p w14:paraId="5D1FE62B" w14:textId="77777777" w:rsidR="00F565AF" w:rsidRPr="004543AB" w:rsidRDefault="0094191E" w:rsidP="00382692">
            <w:pPr>
              <w:spacing w:before="40" w:after="40"/>
              <w:rPr>
                <w:rFonts w:ascii="Arial Narrow" w:hAnsi="Arial Narrow"/>
              </w:rPr>
            </w:pPr>
            <w:r w:rsidRPr="00382692">
              <w:rPr>
                <w:rFonts w:ascii="Arial Narrow" w:hAnsi="Arial Narrow"/>
                <w:b/>
              </w:rPr>
              <w:t>NARRATIVE:</w:t>
            </w:r>
            <w:r w:rsidRPr="004543AB">
              <w:rPr>
                <w:rFonts w:ascii="Arial Narrow" w:hAnsi="Arial Narrow"/>
              </w:rPr>
              <w:t xml:space="preserve">  </w:t>
            </w:r>
            <w:r w:rsidRPr="004543AB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0" w:name="Text2"/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  <w:bookmarkEnd w:id="10"/>
            <w:r w:rsidRPr="004543AB">
              <w:rPr>
                <w:rFonts w:ascii="Arial Narrow" w:hAnsi="Arial Narrow"/>
              </w:rPr>
              <w:t xml:space="preserve">  EOR</w:t>
            </w:r>
            <w:r w:rsidR="00A1589D">
              <w:rPr>
                <w:rFonts w:ascii="Arial Narrow" w:hAnsi="Arial Narrow"/>
              </w:rPr>
              <w:t xml:space="preserve">  </w:t>
            </w:r>
            <w:r w:rsidR="00381DD1">
              <w:rPr>
                <w:rFonts w:ascii="Arial Narrow" w:hAnsi="Arial Narrow"/>
              </w:rPr>
              <w:t>or CONTINUED (circle one)</w:t>
            </w:r>
          </w:p>
        </w:tc>
      </w:tr>
      <w:tr w:rsidR="004543AB" w:rsidRPr="004543AB" w14:paraId="1E5F6D59" w14:textId="77777777" w:rsidTr="00760E8A">
        <w:tc>
          <w:tcPr>
            <w:tcW w:w="3438" w:type="dxa"/>
            <w:vAlign w:val="bottom"/>
          </w:tcPr>
          <w:p w14:paraId="1563DB4A" w14:textId="77777777" w:rsidR="00382692" w:rsidRDefault="00382692" w:rsidP="00760E8A">
            <w:pPr>
              <w:spacing w:before="40" w:after="40"/>
              <w:rPr>
                <w:rFonts w:ascii="Arial Narrow" w:hAnsi="Arial Narrow"/>
              </w:rPr>
            </w:pPr>
            <w:r w:rsidRPr="004543AB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</w:p>
          <w:p w14:paraId="32E06054" w14:textId="77777777" w:rsidR="004543AB" w:rsidRPr="004543AB" w:rsidRDefault="00821014" w:rsidP="00760E8A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porting Staff Name</w:t>
            </w:r>
          </w:p>
        </w:tc>
        <w:tc>
          <w:tcPr>
            <w:tcW w:w="4590" w:type="dxa"/>
            <w:gridSpan w:val="2"/>
            <w:vAlign w:val="bottom"/>
          </w:tcPr>
          <w:p w14:paraId="64DC4411" w14:textId="77777777" w:rsidR="00382692" w:rsidRDefault="00382692" w:rsidP="00760E8A">
            <w:pPr>
              <w:rPr>
                <w:rFonts w:ascii="Arial Narrow" w:hAnsi="Arial Narrow"/>
              </w:rPr>
            </w:pPr>
          </w:p>
          <w:p w14:paraId="712C19F0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ignature:</w:t>
            </w:r>
          </w:p>
        </w:tc>
        <w:tc>
          <w:tcPr>
            <w:tcW w:w="1620" w:type="dxa"/>
            <w:vAlign w:val="bottom"/>
          </w:tcPr>
          <w:p w14:paraId="43EBFD41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Date: </w:t>
            </w:r>
          </w:p>
        </w:tc>
        <w:tc>
          <w:tcPr>
            <w:tcW w:w="1368" w:type="dxa"/>
            <w:vAlign w:val="bottom"/>
          </w:tcPr>
          <w:p w14:paraId="4F5F8433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Time: </w:t>
            </w:r>
          </w:p>
        </w:tc>
      </w:tr>
      <w:tr w:rsidR="004543AB" w:rsidRPr="004543AB" w14:paraId="67419F78" w14:textId="77777777" w:rsidTr="00760E8A">
        <w:tc>
          <w:tcPr>
            <w:tcW w:w="3438" w:type="dxa"/>
            <w:vAlign w:val="bottom"/>
          </w:tcPr>
          <w:p w14:paraId="4DF2BA7C" w14:textId="77777777" w:rsidR="00382692" w:rsidRDefault="00382692" w:rsidP="00760E8A">
            <w:pPr>
              <w:spacing w:before="40" w:after="40"/>
            </w:pPr>
            <w:r w:rsidRPr="004543AB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543AB">
              <w:instrText xml:space="preserve"> FORMTEXT </w:instrText>
            </w:r>
            <w:r w:rsidRPr="004543AB">
              <w:fldChar w:fldCharType="separate"/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rPr>
                <w:noProof/>
              </w:rPr>
              <w:t> </w:t>
            </w:r>
            <w:r w:rsidRPr="004543AB">
              <w:fldChar w:fldCharType="end"/>
            </w:r>
          </w:p>
          <w:p w14:paraId="73E90800" w14:textId="77777777" w:rsidR="004543AB" w:rsidRPr="004543AB" w:rsidRDefault="00821014" w:rsidP="00760E8A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pervisor’s Name</w:t>
            </w:r>
          </w:p>
        </w:tc>
        <w:tc>
          <w:tcPr>
            <w:tcW w:w="4590" w:type="dxa"/>
            <w:gridSpan w:val="2"/>
            <w:vAlign w:val="bottom"/>
          </w:tcPr>
          <w:p w14:paraId="4DE4E9DA" w14:textId="77777777" w:rsidR="00382692" w:rsidRDefault="00382692" w:rsidP="00760E8A">
            <w:pPr>
              <w:rPr>
                <w:rFonts w:ascii="Arial Narrow" w:hAnsi="Arial Narrow"/>
              </w:rPr>
            </w:pPr>
          </w:p>
          <w:p w14:paraId="61EC21CA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ignature:</w:t>
            </w:r>
          </w:p>
        </w:tc>
        <w:tc>
          <w:tcPr>
            <w:tcW w:w="1620" w:type="dxa"/>
            <w:vAlign w:val="bottom"/>
          </w:tcPr>
          <w:p w14:paraId="3AD93B2B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Date: </w:t>
            </w:r>
          </w:p>
        </w:tc>
        <w:tc>
          <w:tcPr>
            <w:tcW w:w="1368" w:type="dxa"/>
            <w:vAlign w:val="bottom"/>
          </w:tcPr>
          <w:p w14:paraId="3ABFB2F8" w14:textId="77777777" w:rsidR="004543AB" w:rsidRPr="004543AB" w:rsidRDefault="004543AB" w:rsidP="00760E8A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Time: </w:t>
            </w:r>
          </w:p>
        </w:tc>
      </w:tr>
      <w:tr w:rsidR="00F41CAC" w:rsidRPr="004543AB" w14:paraId="251556DA" w14:textId="77777777" w:rsidTr="00AE473B">
        <w:tc>
          <w:tcPr>
            <w:tcW w:w="3438" w:type="dxa"/>
            <w:shd w:val="clear" w:color="auto" w:fill="D9D9D9" w:themeFill="background1" w:themeFillShade="D9"/>
          </w:tcPr>
          <w:p w14:paraId="5B8FB474" w14:textId="77777777" w:rsidR="00F41CAC" w:rsidRPr="004543AB" w:rsidRDefault="00F41CAC" w:rsidP="00AE473B">
            <w:pPr>
              <w:spacing w:before="40"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Copy of Report to Prisoner Issued by: </w:t>
            </w:r>
          </w:p>
          <w:p w14:paraId="330ABBA1" w14:textId="77777777" w:rsidR="00F41CAC" w:rsidRPr="004543AB" w:rsidRDefault="00F41CAC" w:rsidP="00AE473B">
            <w:p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 w:rsidRPr="004543AB">
              <w:rPr>
                <w:rFonts w:ascii="Arial Narrow" w:hAnsi="Arial Narrow"/>
                <w:sz w:val="18"/>
                <w:szCs w:val="18"/>
              </w:rPr>
              <w:t xml:space="preserve">                (print &amp; sign)</w:t>
            </w:r>
          </w:p>
        </w:tc>
        <w:tc>
          <w:tcPr>
            <w:tcW w:w="4590" w:type="dxa"/>
            <w:gridSpan w:val="2"/>
          </w:tcPr>
          <w:p w14:paraId="3DCCE222" w14:textId="77777777" w:rsidR="00F41CAC" w:rsidRPr="004543AB" w:rsidRDefault="00F41CAC" w:rsidP="00AE473B">
            <w:pPr>
              <w:rPr>
                <w:rFonts w:ascii="Arial Narrow" w:hAnsi="Arial Narrow"/>
              </w:rPr>
            </w:pPr>
          </w:p>
        </w:tc>
        <w:tc>
          <w:tcPr>
            <w:tcW w:w="1620" w:type="dxa"/>
            <w:vAlign w:val="bottom"/>
          </w:tcPr>
          <w:p w14:paraId="780C199A" w14:textId="77777777" w:rsidR="00F41CAC" w:rsidRPr="004543AB" w:rsidRDefault="00F41CAC" w:rsidP="00AE473B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Date: </w:t>
            </w:r>
          </w:p>
        </w:tc>
        <w:tc>
          <w:tcPr>
            <w:tcW w:w="1368" w:type="dxa"/>
            <w:vAlign w:val="bottom"/>
          </w:tcPr>
          <w:p w14:paraId="033F0E54" w14:textId="77777777" w:rsidR="00F41CAC" w:rsidRPr="004543AB" w:rsidRDefault="00F41CAC" w:rsidP="00AE473B">
            <w:pPr>
              <w:spacing w:after="40"/>
              <w:rPr>
                <w:rFonts w:ascii="Arial Narrow" w:hAnsi="Arial Narrow"/>
              </w:rPr>
            </w:pPr>
            <w:r w:rsidRPr="004543AB">
              <w:rPr>
                <w:rFonts w:ascii="Arial Narrow" w:hAnsi="Arial Narrow"/>
              </w:rPr>
              <w:t xml:space="preserve">Time: </w:t>
            </w:r>
          </w:p>
        </w:tc>
      </w:tr>
      <w:tr w:rsidR="004543AB" w14:paraId="3ADC7B7D" w14:textId="77777777" w:rsidTr="004543AB">
        <w:tc>
          <w:tcPr>
            <w:tcW w:w="11016" w:type="dxa"/>
            <w:gridSpan w:val="5"/>
          </w:tcPr>
          <w:p w14:paraId="3EB1B4BA" w14:textId="77777777" w:rsidR="004543AB" w:rsidRDefault="004543AB" w:rsidP="00382692">
            <w:pPr>
              <w:spacing w:before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Disposition:  </w:t>
            </w:r>
          </w:p>
          <w:p w14:paraId="426F11A5" w14:textId="77777777" w:rsidR="004543AB" w:rsidRDefault="004543AB">
            <w:pPr>
              <w:rPr>
                <w:rFonts w:ascii="Arial Narrow" w:hAnsi="Arial Narrow"/>
              </w:rPr>
            </w:pPr>
          </w:p>
          <w:p w14:paraId="3A04CB1F" w14:textId="77777777" w:rsidR="004543AB" w:rsidRDefault="004543AB">
            <w:pPr>
              <w:rPr>
                <w:rFonts w:ascii="Arial Narrow" w:hAnsi="Arial Narrow"/>
              </w:rPr>
            </w:pPr>
          </w:p>
          <w:p w14:paraId="64F1387B" w14:textId="77777777" w:rsidR="004543AB" w:rsidRDefault="004543AB" w:rsidP="004543AB">
            <w:pPr>
              <w:spacing w:after="1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unitive Sanctions:                                                                                                  Loss of Activity:</w:t>
            </w:r>
          </w:p>
          <w:p w14:paraId="1510A6D2" w14:textId="77777777" w:rsidR="004543AB" w:rsidRDefault="004543AB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stitution:                                                                                                              Loss of Statutory Good Time:</w:t>
            </w:r>
          </w:p>
        </w:tc>
      </w:tr>
      <w:tr w:rsidR="004543AB" w14:paraId="1403F118" w14:textId="77777777" w:rsidTr="004543AB">
        <w:tc>
          <w:tcPr>
            <w:tcW w:w="11016" w:type="dxa"/>
            <w:gridSpan w:val="5"/>
          </w:tcPr>
          <w:p w14:paraId="377A42E7" w14:textId="77777777" w:rsidR="00FB5DE7" w:rsidRDefault="00FB5DE7">
            <w:pPr>
              <w:rPr>
                <w:rFonts w:ascii="Arial Narrow" w:hAnsi="Arial Narrow"/>
              </w:rPr>
            </w:pPr>
          </w:p>
          <w:p w14:paraId="68655F3F" w14:textId="77777777" w:rsidR="00FB5DE7" w:rsidRDefault="00FB5DE7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Chairperson or Resolution Officer: </w:t>
            </w:r>
          </w:p>
        </w:tc>
      </w:tr>
      <w:tr w:rsidR="00FB5DE7" w14:paraId="2933C7EF" w14:textId="77777777" w:rsidTr="00FB5DE7">
        <w:tc>
          <w:tcPr>
            <w:tcW w:w="5508" w:type="dxa"/>
            <w:gridSpan w:val="2"/>
          </w:tcPr>
          <w:p w14:paraId="7644ED33" w14:textId="77777777" w:rsidR="00FB5DE7" w:rsidRDefault="00FB5DE7" w:rsidP="00FB5DE7">
            <w:pPr>
              <w:spacing w:after="60"/>
              <w:rPr>
                <w:rFonts w:ascii="Arial Narrow" w:hAnsi="Arial Narrow"/>
              </w:rPr>
            </w:pPr>
          </w:p>
          <w:p w14:paraId="4D4CA24E" w14:textId="77777777" w:rsidR="00FB5DE7" w:rsidRDefault="00FB5DE7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mber:</w:t>
            </w:r>
          </w:p>
        </w:tc>
        <w:tc>
          <w:tcPr>
            <w:tcW w:w="5508" w:type="dxa"/>
            <w:gridSpan w:val="3"/>
          </w:tcPr>
          <w:p w14:paraId="0FFB7004" w14:textId="77777777" w:rsidR="00FB5DE7" w:rsidRDefault="00FB5DE7" w:rsidP="00FB5DE7">
            <w:pPr>
              <w:spacing w:after="60"/>
              <w:rPr>
                <w:rFonts w:ascii="Arial Narrow" w:hAnsi="Arial Narrow"/>
              </w:rPr>
            </w:pPr>
          </w:p>
          <w:p w14:paraId="3C050F96" w14:textId="77777777" w:rsidR="00FB5DE7" w:rsidRDefault="00FB5DE7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ember:</w:t>
            </w:r>
          </w:p>
        </w:tc>
      </w:tr>
    </w:tbl>
    <w:p w14:paraId="4289D884" w14:textId="77777777" w:rsidR="00FB5DE7" w:rsidRPr="00FB5DE7" w:rsidRDefault="00FB5DE7" w:rsidP="00FB5DE7">
      <w:pPr>
        <w:spacing w:before="120" w:after="40"/>
        <w:jc w:val="center"/>
        <w:rPr>
          <w:rFonts w:ascii="Arial Narrow" w:hAnsi="Arial Narrow"/>
          <w:sz w:val="18"/>
          <w:szCs w:val="18"/>
        </w:rPr>
      </w:pPr>
      <w:r w:rsidRPr="00FB5DE7">
        <w:rPr>
          <w:rFonts w:ascii="Arial Narrow" w:hAnsi="Arial Narrow"/>
          <w:sz w:val="18"/>
          <w:szCs w:val="18"/>
        </w:rPr>
        <w:t>On matters referred to the Disciplinary Committee / Hearing Officer as a result of this report, see the Written Report relative to this incident.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107"/>
        <w:gridCol w:w="7683"/>
      </w:tblGrid>
      <w:tr w:rsidR="00FB5DE7" w14:paraId="795C09E1" w14:textId="77777777" w:rsidTr="00FB5DE7">
        <w:tc>
          <w:tcPr>
            <w:tcW w:w="11016" w:type="dxa"/>
            <w:gridSpan w:val="2"/>
            <w:shd w:val="clear" w:color="auto" w:fill="D9D9D9" w:themeFill="background1" w:themeFillShade="D9"/>
          </w:tcPr>
          <w:p w14:paraId="3D441EBD" w14:textId="77777777" w:rsidR="00FB5DE7" w:rsidRPr="00FB5DE7" w:rsidRDefault="00FB5DE7" w:rsidP="00C917B6">
            <w:pPr>
              <w:spacing w:before="40" w:after="4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FB5DE7">
              <w:rPr>
                <w:rFonts w:ascii="Arial Narrow" w:hAnsi="Arial Narrow"/>
                <w:b/>
                <w:sz w:val="20"/>
                <w:szCs w:val="20"/>
              </w:rPr>
              <w:t>Final Copy to Prisoner:</w:t>
            </w:r>
          </w:p>
        </w:tc>
      </w:tr>
      <w:tr w:rsidR="00FB5DE7" w14:paraId="658B5777" w14:textId="77777777" w:rsidTr="00FB5DE7">
        <w:tblPrEx>
          <w:shd w:val="clear" w:color="auto" w:fill="auto"/>
        </w:tblPrEx>
        <w:tc>
          <w:tcPr>
            <w:tcW w:w="3168" w:type="dxa"/>
          </w:tcPr>
          <w:p w14:paraId="5AF3F90B" w14:textId="77777777" w:rsidR="00FB5DE7" w:rsidRDefault="00FB5DE7">
            <w:pPr>
              <w:rPr>
                <w:rFonts w:ascii="Arial Narrow" w:hAnsi="Arial Narrow"/>
              </w:rPr>
            </w:pPr>
          </w:p>
          <w:p w14:paraId="5CA60205" w14:textId="77777777" w:rsidR="00FB5DE7" w:rsidRDefault="00FB5DE7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Date / Time: </w:t>
            </w:r>
          </w:p>
        </w:tc>
        <w:tc>
          <w:tcPr>
            <w:tcW w:w="7848" w:type="dxa"/>
          </w:tcPr>
          <w:p w14:paraId="67A870A7" w14:textId="77777777" w:rsidR="00FB5DE7" w:rsidRDefault="00FB5DE7">
            <w:pPr>
              <w:rPr>
                <w:rFonts w:ascii="Arial Narrow" w:hAnsi="Arial Narrow"/>
              </w:rPr>
            </w:pPr>
          </w:p>
          <w:p w14:paraId="43F693A7" w14:textId="77777777" w:rsidR="00FB5DE7" w:rsidRDefault="00FB5DE7" w:rsidP="00382692">
            <w:pPr>
              <w:spacing w:after="4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Staff Name &amp; Signature: </w:t>
            </w:r>
          </w:p>
        </w:tc>
      </w:tr>
    </w:tbl>
    <w:p w14:paraId="2DA75C5A" w14:textId="77777777" w:rsidR="00F565AF" w:rsidRDefault="00F565AF" w:rsidP="0053505C">
      <w:pPr>
        <w:rPr>
          <w:rFonts w:ascii="Arial Narrow" w:hAnsi="Arial Narrow"/>
        </w:rPr>
      </w:pPr>
    </w:p>
    <w:sectPr w:rsidR="00F565AF" w:rsidSect="00127DD3">
      <w:footerReference w:type="default" r:id="rId8"/>
      <w:footerReference w:type="first" r:id="rId9"/>
      <w:pgSz w:w="12240" w:h="15840" w:code="1"/>
      <w:pgMar w:top="360" w:right="720" w:bottom="432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6CDCF" w14:textId="77777777" w:rsidR="004850DF" w:rsidRDefault="004850DF" w:rsidP="00F153B9">
      <w:pPr>
        <w:spacing w:after="0" w:line="240" w:lineRule="auto"/>
      </w:pPr>
      <w:r>
        <w:separator/>
      </w:r>
    </w:p>
  </w:endnote>
  <w:endnote w:type="continuationSeparator" w:id="0">
    <w:p w14:paraId="6D09168D" w14:textId="77777777" w:rsidR="004850DF" w:rsidRDefault="004850DF" w:rsidP="00F15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EB6FA" w14:textId="77777777" w:rsidR="00F153B9" w:rsidRPr="006F5C14" w:rsidRDefault="00F153B9" w:rsidP="00F153B9">
    <w:pPr>
      <w:pStyle w:val="Footer"/>
      <w:tabs>
        <w:tab w:val="clear" w:pos="9360"/>
        <w:tab w:val="right" w:pos="10710"/>
      </w:tabs>
      <w:rPr>
        <w:rFonts w:ascii="Arial Narrow" w:hAnsi="Arial Narrow"/>
        <w:color w:val="595959" w:themeColor="text1" w:themeTint="A6"/>
        <w:sz w:val="18"/>
        <w:szCs w:val="18"/>
      </w:rPr>
    </w:pPr>
    <w:r w:rsidRPr="006F5C14">
      <w:rPr>
        <w:rFonts w:ascii="Arial Narrow" w:hAnsi="Arial Narrow"/>
        <w:color w:val="595959" w:themeColor="text1" w:themeTint="A6"/>
        <w:sz w:val="18"/>
        <w:szCs w:val="18"/>
      </w:rPr>
      <w:t>DOC FORM 809.04A</w:t>
    </w:r>
    <w:r w:rsidRPr="006F5C14">
      <w:rPr>
        <w:rFonts w:ascii="Arial Narrow" w:hAnsi="Arial Narrow"/>
        <w:color w:val="595959" w:themeColor="text1" w:themeTint="A6"/>
        <w:sz w:val="18"/>
        <w:szCs w:val="18"/>
      </w:rPr>
      <w:tab/>
    </w:r>
    <w:r w:rsidRPr="006F5C14">
      <w:rPr>
        <w:rFonts w:ascii="Arial Narrow" w:hAnsi="Arial Narrow"/>
        <w:color w:val="595959" w:themeColor="text1" w:themeTint="A6"/>
        <w:sz w:val="18"/>
        <w:szCs w:val="18"/>
      </w:rPr>
      <w:tab/>
      <w:t>Rev: 09/27/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6DBD8" w14:textId="77777777" w:rsidR="006F5C14" w:rsidRPr="006F5C14" w:rsidRDefault="002204AD" w:rsidP="006F5C14">
    <w:pPr>
      <w:pStyle w:val="Footer"/>
      <w:tabs>
        <w:tab w:val="clear" w:pos="9360"/>
        <w:tab w:val="right" w:pos="10710"/>
      </w:tabs>
      <w:rPr>
        <w:rFonts w:ascii="Arial Narrow" w:hAnsi="Arial Narrow"/>
        <w:color w:val="595959" w:themeColor="text1" w:themeTint="A6"/>
        <w:sz w:val="18"/>
        <w:szCs w:val="18"/>
      </w:rPr>
    </w:pPr>
    <w:r>
      <w:rPr>
        <w:rFonts w:ascii="Arial Narrow" w:hAnsi="Arial Narrow"/>
        <w:color w:val="595959" w:themeColor="text1" w:themeTint="A6"/>
        <w:sz w:val="18"/>
        <w:szCs w:val="18"/>
      </w:rPr>
      <w:t>DOC FORM 809.04A</w:t>
    </w:r>
    <w:r>
      <w:rPr>
        <w:rFonts w:ascii="Arial Narrow" w:hAnsi="Arial Narrow"/>
        <w:color w:val="595959" w:themeColor="text1" w:themeTint="A6"/>
        <w:sz w:val="18"/>
        <w:szCs w:val="18"/>
      </w:rPr>
      <w:tab/>
    </w:r>
    <w:r>
      <w:rPr>
        <w:rFonts w:ascii="Arial Narrow" w:hAnsi="Arial Narrow"/>
        <w:color w:val="595959" w:themeColor="text1" w:themeTint="A6"/>
        <w:sz w:val="18"/>
        <w:szCs w:val="18"/>
      </w:rPr>
      <w:tab/>
      <w:t>Rev: 12/11</w:t>
    </w:r>
    <w:r w:rsidR="006F5C14" w:rsidRPr="006F5C14">
      <w:rPr>
        <w:rFonts w:ascii="Arial Narrow" w:hAnsi="Arial Narrow"/>
        <w:color w:val="595959" w:themeColor="text1" w:themeTint="A6"/>
        <w:sz w:val="18"/>
        <w:szCs w:val="18"/>
      </w:rPr>
      <w:t>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D53B0" w14:textId="77777777" w:rsidR="004850DF" w:rsidRDefault="004850DF" w:rsidP="00F153B9">
      <w:pPr>
        <w:spacing w:after="0" w:line="240" w:lineRule="auto"/>
      </w:pPr>
      <w:r>
        <w:separator/>
      </w:r>
    </w:p>
  </w:footnote>
  <w:footnote w:type="continuationSeparator" w:id="0">
    <w:p w14:paraId="6A2CCB85" w14:textId="77777777" w:rsidR="004850DF" w:rsidRDefault="004850DF" w:rsidP="00F153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WGD7hAYBSnsG2DB1IHrr9vteb3wq7/+m5VyVyBFpUQyoHYNT8Q271RlWk/Qeg5E9CDnjVGeZKf8A/mejbH6xQ==" w:salt="PMURq/G6EKCs1yRR1j+Xp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DA3MzS2NDYzMzVQ0lEKTi0uzszPAykwrAUAXjPtQywAAAA="/>
  </w:docVars>
  <w:rsids>
    <w:rsidRoot w:val="00F565AF"/>
    <w:rsid w:val="0001052A"/>
    <w:rsid w:val="00031C83"/>
    <w:rsid w:val="000464F7"/>
    <w:rsid w:val="000851D5"/>
    <w:rsid w:val="000F7126"/>
    <w:rsid w:val="0011490E"/>
    <w:rsid w:val="00127DD3"/>
    <w:rsid w:val="0014222C"/>
    <w:rsid w:val="001518E9"/>
    <w:rsid w:val="00162C28"/>
    <w:rsid w:val="00215985"/>
    <w:rsid w:val="002204AD"/>
    <w:rsid w:val="00230D2C"/>
    <w:rsid w:val="00275940"/>
    <w:rsid w:val="002E6B9A"/>
    <w:rsid w:val="002F0580"/>
    <w:rsid w:val="002F6BF5"/>
    <w:rsid w:val="003509FC"/>
    <w:rsid w:val="00381DD1"/>
    <w:rsid w:val="00382692"/>
    <w:rsid w:val="003E1CEF"/>
    <w:rsid w:val="004543AB"/>
    <w:rsid w:val="004733CF"/>
    <w:rsid w:val="004850DF"/>
    <w:rsid w:val="00501A6C"/>
    <w:rsid w:val="0053505C"/>
    <w:rsid w:val="005B0BCC"/>
    <w:rsid w:val="005D00B0"/>
    <w:rsid w:val="006D458C"/>
    <w:rsid w:val="006F5C14"/>
    <w:rsid w:val="007507E2"/>
    <w:rsid w:val="00760E8A"/>
    <w:rsid w:val="007C4AC8"/>
    <w:rsid w:val="00821014"/>
    <w:rsid w:val="00834C22"/>
    <w:rsid w:val="009015F5"/>
    <w:rsid w:val="00923341"/>
    <w:rsid w:val="0094191E"/>
    <w:rsid w:val="00A0652D"/>
    <w:rsid w:val="00A1589D"/>
    <w:rsid w:val="00A71F4B"/>
    <w:rsid w:val="00C034BC"/>
    <w:rsid w:val="00C60151"/>
    <w:rsid w:val="00C917B6"/>
    <w:rsid w:val="00D033B9"/>
    <w:rsid w:val="00D34239"/>
    <w:rsid w:val="00E11D22"/>
    <w:rsid w:val="00E23BBB"/>
    <w:rsid w:val="00E55037"/>
    <w:rsid w:val="00E80885"/>
    <w:rsid w:val="00E92AB2"/>
    <w:rsid w:val="00F153B9"/>
    <w:rsid w:val="00F41CAC"/>
    <w:rsid w:val="00F565AF"/>
    <w:rsid w:val="00F82A17"/>
    <w:rsid w:val="00FB5DE7"/>
    <w:rsid w:val="00FF1B51"/>
    <w:rsid w:val="00FF2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4F206"/>
  <w15:docId w15:val="{2D14FB4D-7710-4BCB-BAF9-B69390436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65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33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3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3B9"/>
  </w:style>
  <w:style w:type="paragraph" w:styleId="Footer">
    <w:name w:val="footer"/>
    <w:basedOn w:val="Normal"/>
    <w:link w:val="FooterChar"/>
    <w:uiPriority w:val="99"/>
    <w:unhideWhenUsed/>
    <w:rsid w:val="00F1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3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AEFE5-22C6-4607-B70E-D2126A757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Luper</dc:creator>
  <cp:lastModifiedBy>Kelly Howell</cp:lastModifiedBy>
  <cp:revision>5</cp:revision>
  <cp:lastPrinted>2017-12-12T17:10:00Z</cp:lastPrinted>
  <dcterms:created xsi:type="dcterms:W3CDTF">2020-10-05T22:32:00Z</dcterms:created>
  <dcterms:modified xsi:type="dcterms:W3CDTF">2020-10-05T22:33:00Z</dcterms:modified>
</cp:coreProperties>
</file>